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06D5" w:rsidRPr="00A96EE6" w:rsidRDefault="00A96EE6" w:rsidP="00A96EE6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>
        <w:rPr>
          <w:rStyle w:val="fontstyle01"/>
        </w:rPr>
        <w:t>Julie-</w:t>
      </w:r>
      <w:r>
        <w:rPr>
          <w:rStyle w:val="fontstyle01"/>
        </w:rPr>
        <w:t xml:space="preserve"> I am a Dev at Google. I work up in the Seattle office. And I work in</w:t>
      </w:r>
      <w:r w:rsidRPr="00A96EE6">
        <w:rPr>
          <w:rFonts w:ascii="Helvetica" w:hAnsi="Helvetica" w:cs="Helvetica"/>
          <w:color w:val="000000"/>
        </w:rPr>
        <w:br/>
      </w:r>
      <w:r>
        <w:rPr>
          <w:rStyle w:val="fontstyle01"/>
        </w:rPr>
        <w:t>the Angular team on testing. Specifically, I'm the author of Protractor, the end-to-end testing</w:t>
      </w:r>
      <w:r w:rsidRPr="00A96EE6"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framework.</w:t>
      </w:r>
    </w:p>
    <w:p w:rsidR="00A96EE6" w:rsidRPr="00F9031F" w:rsidRDefault="00F9031F" w:rsidP="00A96EE6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Bidi"/>
          <w:color w:val="auto"/>
          <w:sz w:val="22"/>
          <w:szCs w:val="22"/>
        </w:rPr>
      </w:pPr>
      <w:r>
        <w:rPr>
          <w:rStyle w:val="fontstyle01"/>
        </w:rPr>
        <w:t>it's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built on top of WebDriver. WebDriver is a tool that defines an API between tests and browsers, and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then tries to implement those API actions, which are things like clicking on an element, getting the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text from an element, etcetera. WebDriver is a standard for how those should be implemented and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how all browsers should respond to them. And they tend to respond, like a browser would respond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 xml:space="preserve">to a native event. So </w:t>
      </w:r>
      <w:proofErr w:type="gramStart"/>
      <w:r>
        <w:rPr>
          <w:rStyle w:val="fontstyle01"/>
        </w:rPr>
        <w:t>actually</w:t>
      </w:r>
      <w:proofErr w:type="gramEnd"/>
      <w:r>
        <w:rPr>
          <w:rStyle w:val="fontstyle01"/>
        </w:rPr>
        <w:t xml:space="preserve"> clicking on it as opposed to just triggering a click event,</w:t>
      </w:r>
      <w:r w:rsidRPr="00F9031F">
        <w:rPr>
          <w:rStyle w:val="fontstyle01"/>
        </w:rPr>
        <w:t xml:space="preserve"> </w:t>
      </w:r>
      <w:r>
        <w:rPr>
          <w:rStyle w:val="fontstyle01"/>
        </w:rPr>
        <w:t>there's some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subtleties in there that would make it actually act differently like a real user clicked on it.</w:t>
      </w:r>
    </w:p>
    <w:p w:rsidR="00F9031F" w:rsidRDefault="00F9031F" w:rsidP="00A96EE6">
      <w:pPr>
        <w:pStyle w:val="ListParagraph"/>
        <w:numPr>
          <w:ilvl w:val="0"/>
          <w:numId w:val="1"/>
        </w:numPr>
      </w:pPr>
      <w:proofErr w:type="gramStart"/>
      <w:r>
        <w:rPr>
          <w:rStyle w:val="fontstyle01"/>
        </w:rPr>
        <w:t>So</w:t>
      </w:r>
      <w:proofErr w:type="gramEnd"/>
      <w:r>
        <w:rPr>
          <w:rStyle w:val="fontstyle01"/>
        </w:rPr>
        <w:t xml:space="preserve"> Protractor is built on top of that. WebDriver has a limited API and often runs into issues where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you get things like race conditions because the webpage is slow or something else happens. So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what Protractor does is it's built specifically for Angular applications. And since we know more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about a site, given that it’s based on Angular, then we know any generic page on the internet, we</w:t>
      </w:r>
      <w:r>
        <w:rPr>
          <w:rFonts w:ascii="Helvetica" w:hAnsi="Helvetica" w:cs="Helvetica"/>
          <w:color w:val="000000"/>
        </w:rPr>
        <w:br/>
      </w:r>
      <w:r>
        <w:rPr>
          <w:rStyle w:val="fontstyle01"/>
        </w:rPr>
        <w:t xml:space="preserve">can do smarter things. </w:t>
      </w:r>
      <w:proofErr w:type="gramStart"/>
      <w:r>
        <w:rPr>
          <w:rStyle w:val="fontstyle01"/>
        </w:rPr>
        <w:t>So</w:t>
      </w:r>
      <w:proofErr w:type="gramEnd"/>
      <w:r>
        <w:rPr>
          <w:rStyle w:val="fontstyle01"/>
        </w:rPr>
        <w:t xml:space="preserve"> we have hooks inside Angular that Protractor uses to ask when is the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>page stable, and things like how could I find an element based on some binding… strings bound to</w:t>
      </w:r>
      <w:r>
        <w:rPr>
          <w:rFonts w:ascii="Helvetica" w:hAnsi="Helvetica" w:cs="Helvetica"/>
          <w:color w:val="000000"/>
        </w:rPr>
        <w:t xml:space="preserve"> </w:t>
      </w:r>
      <w:r>
        <w:rPr>
          <w:rStyle w:val="fontstyle01"/>
        </w:rPr>
        <w:t xml:space="preserve">a string, user for example. </w:t>
      </w:r>
      <w:proofErr w:type="gramStart"/>
      <w:r>
        <w:rPr>
          <w:rStyle w:val="fontstyle01"/>
        </w:rPr>
        <w:t>So</w:t>
      </w:r>
      <w:proofErr w:type="gramEnd"/>
      <w:r>
        <w:rPr>
          <w:rStyle w:val="fontstyle01"/>
        </w:rPr>
        <w:t xml:space="preserve"> we use those hooks to try to make testing more stable and less flaky.</w:t>
      </w:r>
      <w:r>
        <w:rPr>
          <w:rFonts w:ascii="Helvetica" w:hAnsi="Helvetica" w:cs="Helvetica"/>
          <w:color w:val="000000"/>
        </w:rPr>
        <w:br/>
      </w:r>
      <w:r>
        <w:rPr>
          <w:rStyle w:val="fontstyle01"/>
        </w:rPr>
        <w:t>And then Protractor also has a full command line runner, and that helps with getting WebDriver</w:t>
      </w:r>
      <w:r>
        <w:t xml:space="preserve"> </w:t>
      </w:r>
      <w:bookmarkStart w:id="0" w:name="_GoBack"/>
      <w:bookmarkEnd w:id="0"/>
      <w:r>
        <w:rPr>
          <w:rStyle w:val="fontstyle01"/>
        </w:rPr>
        <w:t>setup and running tests and getting good output from tests</w:t>
      </w:r>
    </w:p>
    <w:sectPr w:rsidR="00F90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F8292B"/>
    <w:multiLevelType w:val="hybridMultilevel"/>
    <w:tmpl w:val="C47C80D2"/>
    <w:lvl w:ilvl="0" w:tplc="DAA8D7FE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zMwBJIWZuYmhko6SsGpxcWZ+XkgBYa1AKf/ooYsAAAA"/>
  </w:docVars>
  <w:rsids>
    <w:rsidRoot w:val="000236AA"/>
    <w:rsid w:val="000236AA"/>
    <w:rsid w:val="00224327"/>
    <w:rsid w:val="00770B1E"/>
    <w:rsid w:val="00A96EE6"/>
    <w:rsid w:val="00D8515C"/>
    <w:rsid w:val="00F9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EFE7E"/>
  <w15:chartTrackingRefBased/>
  <w15:docId w15:val="{FD6007D2-1032-4589-B416-17D8BF885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96EE6"/>
    <w:rPr>
      <w:rFonts w:ascii="Helvetica" w:hAnsi="Helvetica" w:cs="Helvetica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96E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h Gupta</dc:creator>
  <cp:keywords/>
  <dc:description/>
  <cp:lastModifiedBy>Vikash Gupta</cp:lastModifiedBy>
  <cp:revision>2</cp:revision>
  <dcterms:created xsi:type="dcterms:W3CDTF">2017-09-26T05:06:00Z</dcterms:created>
  <dcterms:modified xsi:type="dcterms:W3CDTF">2017-09-26T14:45:00Z</dcterms:modified>
</cp:coreProperties>
</file>